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95C823F" w:rsidR="006F1AB3" w:rsidRPr="001A0724" w:rsidRDefault="009F20C6">
      <w:pPr>
        <w:rPr>
          <w:b/>
          <w:lang w:val="nl-NL"/>
        </w:rPr>
      </w:pPr>
      <w:r w:rsidRPr="001A0724">
        <w:rPr>
          <w:b/>
          <w:lang w:val="nl-NL"/>
        </w:rPr>
        <w:t xml:space="preserve">Student id: </w:t>
      </w:r>
      <w:r w:rsidR="005542CA">
        <w:rPr>
          <w:b/>
          <w:lang w:val="nl-NL"/>
        </w:rPr>
        <w:t>2746155</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3D7B796" w:rsidR="006F1AB3" w:rsidRPr="00D27FD1" w:rsidRDefault="009F20C6">
      <w:pPr>
        <w:rPr>
          <w:b/>
          <w:lang w:val="nl-NL"/>
        </w:rPr>
      </w:pPr>
      <w:r w:rsidRPr="00D27FD1">
        <w:rPr>
          <w:b/>
          <w:lang w:val="nl-NL"/>
        </w:rPr>
        <w:t xml:space="preserve">Student id: </w:t>
      </w:r>
      <w:r w:rsidR="00AC11CB">
        <w:rPr>
          <w:b/>
          <w:lang w:val="nl-NL"/>
        </w:rPr>
        <w:t>14084880</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0088272E" w:rsidR="006F1AB3" w:rsidRDefault="009F20C6">
      <w:pPr>
        <w:ind w:left="720"/>
      </w:pPr>
      <w:r>
        <w:t>Number of tokens:</w:t>
      </w:r>
      <w:r w:rsidR="00B933C3">
        <w:t xml:space="preserve"> 150209</w:t>
      </w:r>
    </w:p>
    <w:p w14:paraId="0CBFEA5F" w14:textId="7BFAC1B2" w:rsidR="006F1AB3" w:rsidRDefault="009F20C6">
      <w:pPr>
        <w:ind w:left="720"/>
      </w:pPr>
      <w:r>
        <w:t xml:space="preserve">Number of types:  </w:t>
      </w:r>
      <w:r w:rsidR="00B933C3">
        <w:t>3744</w:t>
      </w:r>
    </w:p>
    <w:p w14:paraId="398F0026" w14:textId="01CAE61B" w:rsidR="006F1AB3" w:rsidRDefault="009F20C6">
      <w:pPr>
        <w:ind w:left="720"/>
      </w:pPr>
      <w:r>
        <w:t>Number of words:</w:t>
      </w:r>
      <w:r w:rsidR="00B933C3">
        <w:t xml:space="preserve"> 13242</w:t>
      </w:r>
    </w:p>
    <w:p w14:paraId="3E059024" w14:textId="387D5B03" w:rsidR="006F1AB3" w:rsidRDefault="009F20C6">
      <w:pPr>
        <w:ind w:left="720"/>
      </w:pPr>
      <w:r>
        <w:t>Average number of words per sentence:</w:t>
      </w:r>
      <w:r w:rsidR="00B933C3">
        <w:t xml:space="preserve"> 19.73</w:t>
      </w:r>
    </w:p>
    <w:p w14:paraId="767782DA" w14:textId="7C9C7C0A" w:rsidR="006F1AB3" w:rsidRDefault="009F20C6">
      <w:pPr>
        <w:ind w:left="720"/>
      </w:pPr>
      <w:r>
        <w:t xml:space="preserve">Average word length: </w:t>
      </w:r>
      <w:r w:rsidR="00B933C3">
        <w:t>4.91</w:t>
      </w:r>
    </w:p>
    <w:p w14:paraId="61E3D3DD" w14:textId="77777777" w:rsidR="006F1AB3" w:rsidRDefault="006F1AB3">
      <w:pPr>
        <w:ind w:left="720"/>
      </w:pPr>
    </w:p>
    <w:p w14:paraId="7C43AA0F" w14:textId="5B6051E9" w:rsidR="006F1AB3" w:rsidRDefault="009F20C6">
      <w:pPr>
        <w:ind w:left="720"/>
      </w:pPr>
      <w:r>
        <w:t xml:space="preserve">Provide the definition that you used to determine words: </w:t>
      </w:r>
      <w:r w:rsidR="001221D2">
        <w:t>Every token that is not punctuation. We choose to include the word ‘\\’, since it signals a word between parentheses.</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354556C" w:rsidR="006F1AB3" w:rsidRDefault="009F20C6">
      <w:pPr>
        <w:ind w:left="720"/>
      </w:pPr>
      <w:r>
        <w:t>Number of named entities:</w:t>
      </w:r>
      <w:r w:rsidR="00B933C3">
        <w:t xml:space="preserve"> 2108</w:t>
      </w:r>
      <w:r>
        <w:br/>
        <w:t>Number of different entity labels:</w:t>
      </w:r>
      <w:r w:rsidR="00B933C3">
        <w:t xml:space="preserve"> 17</w:t>
      </w:r>
      <w:r>
        <w:t xml:space="preserve">  </w:t>
      </w:r>
    </w:p>
    <w:p w14:paraId="59AAB173" w14:textId="77777777" w:rsidR="006F1AB3" w:rsidRDefault="006F1AB3">
      <w:pPr>
        <w:ind w:left="720"/>
      </w:pPr>
    </w:p>
    <w:p w14:paraId="04667F9E" w14:textId="77777777" w:rsidR="006F1AB3" w:rsidRDefault="009F20C6">
      <w:pPr>
        <w:ind w:left="720"/>
      </w:pPr>
      <w:r>
        <w:t xml:space="preserve">Analyze the named entities in the first five sentences. Are they identified correctly? If not, explain your answer and propose a better decision. </w:t>
      </w:r>
    </w:p>
    <w:p w14:paraId="6B3A8705" w14:textId="77777777" w:rsidR="006F1AB3" w:rsidRDefault="006F1AB3"/>
    <w:p w14:paraId="3F5AB49E" w14:textId="6F2E6EE1" w:rsidR="006F1AB3" w:rsidRDefault="009C42FD">
      <w:pPr>
        <w:rPr>
          <w:b/>
          <w:bCs/>
        </w:rPr>
      </w:pPr>
      <w:r w:rsidRPr="009C42FD">
        <w:rPr>
          <w:b/>
          <w:bCs/>
        </w:rPr>
        <w:t>First Sentence</w:t>
      </w:r>
    </w:p>
    <w:p w14:paraId="6360A4F3" w14:textId="50C85F7D" w:rsidR="009C42FD" w:rsidRDefault="009C42FD">
      <w:r>
        <w:t>Entities: [‘three, eight’, ‘ten years’, ‘eighteen-month-old’]</w:t>
      </w:r>
    </w:p>
    <w:p w14:paraId="32041255" w14:textId="5F99BC67" w:rsidR="009C42FD" w:rsidRDefault="009C42FD">
      <w:r>
        <w:t>Labels: [‘Date’, ‘Date’, ‘Date’]</w:t>
      </w:r>
    </w:p>
    <w:p w14:paraId="27DDB7A7" w14:textId="3D8B7479" w:rsidR="006C610D" w:rsidRDefault="006C610D">
      <w:r>
        <w:t>Explanation: Date refers to absolute or relative dates or periods, as they are referring to the age of children this could be considered correct</w:t>
      </w:r>
    </w:p>
    <w:p w14:paraId="4707397B" w14:textId="77777777" w:rsidR="009C42FD" w:rsidRPr="009C42FD" w:rsidRDefault="009C42FD"/>
    <w:p w14:paraId="15CFD729" w14:textId="3AC92E30" w:rsidR="006F1AB3" w:rsidRPr="009C42FD" w:rsidRDefault="009C42FD">
      <w:r>
        <w:rPr>
          <w:b/>
          <w:bCs/>
        </w:rPr>
        <w:t>Second Sentence</w:t>
      </w:r>
    </w:p>
    <w:p w14:paraId="617DF77D" w14:textId="7798FC1D" w:rsidR="006F1AB3" w:rsidRDefault="009C42FD">
      <w:r>
        <w:t>Entities: [‘ROS’]</w:t>
      </w:r>
    </w:p>
    <w:p w14:paraId="67405EA9" w14:textId="5CED4324" w:rsidR="009C42FD" w:rsidRDefault="009C42FD">
      <w:r>
        <w:t>Labels: [‘GPE’]</w:t>
      </w:r>
    </w:p>
    <w:p w14:paraId="388C6E12" w14:textId="7A1B8F91" w:rsidR="006F1AB3" w:rsidRDefault="006C610D">
      <w:r>
        <w:t>Explanation: GPE refers to countries, cities or states; ROS is none of these so this is incorrectly identified</w:t>
      </w:r>
    </w:p>
    <w:p w14:paraId="62CABB87" w14:textId="77777777" w:rsidR="006C610D" w:rsidRDefault="006C610D"/>
    <w:p w14:paraId="6C94EF08" w14:textId="64D0D8AC" w:rsidR="009C42FD" w:rsidRPr="009C42FD" w:rsidRDefault="009C42FD" w:rsidP="009C42FD">
      <w:r>
        <w:rPr>
          <w:b/>
          <w:bCs/>
        </w:rPr>
        <w:t>Third Sentence</w:t>
      </w:r>
    </w:p>
    <w:p w14:paraId="28A2E73D" w14:textId="2FF76121" w:rsidR="009C42FD" w:rsidRDefault="009C42FD" w:rsidP="009C42FD">
      <w:r>
        <w:t>Entities: None</w:t>
      </w:r>
    </w:p>
    <w:p w14:paraId="0C8DE734" w14:textId="33A96A95" w:rsidR="009C42FD" w:rsidRDefault="009C42FD" w:rsidP="009C42FD">
      <w:r>
        <w:t>Labels: None</w:t>
      </w:r>
    </w:p>
    <w:p w14:paraId="7E678572" w14:textId="1009B60D" w:rsidR="006F1AB3" w:rsidRDefault="006C610D">
      <w:r>
        <w:t>Explanation: No entity found so nothing could be tagged</w:t>
      </w:r>
    </w:p>
    <w:p w14:paraId="51BF1AAE" w14:textId="77777777" w:rsidR="006C610D" w:rsidRDefault="006C610D"/>
    <w:p w14:paraId="3AEB79C7" w14:textId="7573B779" w:rsidR="009C42FD" w:rsidRPr="009C42FD" w:rsidRDefault="009C42FD" w:rsidP="009C42FD">
      <w:r>
        <w:rPr>
          <w:b/>
          <w:bCs/>
        </w:rPr>
        <w:t>Fourth Sentence</w:t>
      </w:r>
    </w:p>
    <w:p w14:paraId="76AB907F" w14:textId="03B898C7" w:rsidR="009C42FD" w:rsidRDefault="009C42FD" w:rsidP="009C42FD">
      <w:r>
        <w:t>Entities: [‘third’]</w:t>
      </w:r>
    </w:p>
    <w:p w14:paraId="2ED343BC" w14:textId="228C4F9A" w:rsidR="009C42FD" w:rsidRDefault="009C42FD" w:rsidP="009C42FD">
      <w:r>
        <w:t>Labels: [‘ordinal’]</w:t>
      </w:r>
    </w:p>
    <w:p w14:paraId="64776F9B" w14:textId="5C912402" w:rsidR="006F1AB3" w:rsidRDefault="006C610D">
      <w:r>
        <w:t>Explanation: third is a ordinal so the recognized entity is labeled correctly</w:t>
      </w:r>
    </w:p>
    <w:p w14:paraId="47DC1D87" w14:textId="77777777" w:rsidR="006C610D" w:rsidRDefault="006C610D"/>
    <w:p w14:paraId="79DA56D7" w14:textId="3AE58C2B" w:rsidR="009C42FD" w:rsidRPr="009C42FD" w:rsidRDefault="009C42FD" w:rsidP="009C42FD">
      <w:r>
        <w:rPr>
          <w:b/>
          <w:bCs/>
        </w:rPr>
        <w:t>Fifth Sentence</w:t>
      </w:r>
    </w:p>
    <w:p w14:paraId="48426440" w14:textId="37A398D4" w:rsidR="009C42FD" w:rsidRDefault="009C42FD" w:rsidP="009C42FD">
      <w:r>
        <w:t>Entities: [‘three’]</w:t>
      </w:r>
    </w:p>
    <w:p w14:paraId="360CC5B0" w14:textId="471F4594" w:rsidR="009C42FD" w:rsidRDefault="009C42FD" w:rsidP="009C42FD">
      <w:r>
        <w:t>Labels: [‘cardinal’]</w:t>
      </w:r>
    </w:p>
    <w:p w14:paraId="15BD2B57" w14:textId="509EEC92" w:rsidR="006C610D" w:rsidRDefault="006C610D" w:rsidP="009C42FD">
      <w:r>
        <w:t>Explanation: three is a cardinal so the recognized entity is labeled correctly</w:t>
      </w:r>
    </w:p>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lastRenderedPageBreak/>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47E743F5" w:rsidR="006F1AB3" w:rsidRDefault="009F20C6">
      <w:pPr>
        <w:ind w:left="720"/>
      </w:pPr>
      <w:r>
        <w:t xml:space="preserve">Pearson correlation length and complexity: </w:t>
      </w:r>
      <w:r w:rsidR="000500D7">
        <w:t>0.</w:t>
      </w:r>
      <w:r w:rsidR="00FF4F54">
        <w:t>30</w:t>
      </w:r>
    </w:p>
    <w:p w14:paraId="72090988" w14:textId="2B830369" w:rsidR="00360454" w:rsidRDefault="009F20C6" w:rsidP="00360454">
      <w:pPr>
        <w:ind w:left="720"/>
      </w:pPr>
      <w:r>
        <w:t>Pearson correlation frequency and complexity:</w:t>
      </w:r>
      <w:r w:rsidR="000500D7">
        <w:t xml:space="preserve"> -</w:t>
      </w:r>
      <w:r w:rsidR="00FF4F54">
        <w:t>0.31</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lastRenderedPageBreak/>
        <w:drawing>
          <wp:inline distT="0" distB="0" distL="0" distR="0" wp14:anchorId="50AF3B75" wp14:editId="6B23526D">
            <wp:extent cx="3427177" cy="2570383"/>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7177"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3A8CE93D">
            <wp:extent cx="3252764" cy="243957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52764"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lastRenderedPageBreak/>
        <w:drawing>
          <wp:inline distT="0" distB="0" distL="0" distR="0" wp14:anchorId="450FA45E" wp14:editId="5742F539">
            <wp:extent cx="2981897" cy="2147584"/>
            <wp:effectExtent l="0" t="0" r="952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81897" cy="2147584"/>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5BF117FC" w:rsidR="006F1AB3" w:rsidRDefault="000500D7">
      <w:pPr>
        <w:ind w:left="720"/>
      </w:pPr>
      <w:r>
        <w:t xml:space="preserve">There is not a clear relationship between word length and probabilistic complexity the observations are evenly distributed over the space. There does appear to be a graphical relationship between word frequency and probabilistic complexity, words that have a lower frequency have a higher probabilistic complexity. Lastly, verbs, nouns, </w:t>
      </w:r>
      <w:r w:rsidR="0050691E">
        <w:t>pronoun</w:t>
      </w:r>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4677CC84" w:rsidR="006F1AB3" w:rsidRDefault="00141624">
      <w:pPr>
        <w:ind w:left="720"/>
      </w:pPr>
      <w:r>
        <w:t xml:space="preserve">Apart from word length and frequency, a word could be considered complex if it consists of two or morphemes. If this is the case the word is </w:t>
      </w:r>
      <w:r w:rsidR="006A1828">
        <w:t>composed</w:t>
      </w:r>
      <w:r>
        <w:t xml:space="preserve"> word is </w:t>
      </w:r>
      <w:r w:rsidR="006A1828">
        <w:t>composed</w:t>
      </w:r>
      <w:r>
        <w:t xml:space="preserve"> of a base and one or more affixe</w:t>
      </w:r>
      <w:r w:rsidR="006A1828">
        <w:t>s. This process allows for new words to be created which may be easy to understand by a native speaker but maybe not by a computer.</w:t>
      </w: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305D6614">
            <wp:extent cx="4203700" cy="31527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675C13EE" w14:textId="3474A248" w:rsidR="00A56F59" w:rsidRDefault="00A56F59"/>
    <w:p w14:paraId="79828662" w14:textId="44867B38" w:rsidR="00A56F59" w:rsidRDefault="00A56F59">
      <w:r>
        <w:tab/>
        <w:t>Dev:</w:t>
      </w:r>
    </w:p>
    <w:p w14:paraId="7631DA73" w14:textId="77777777" w:rsidR="00C312F5" w:rsidRDefault="00C312F5"/>
    <w:p w14:paraId="1FE2059C" w14:textId="77777777" w:rsidR="0050691E" w:rsidRDefault="00A56F59">
      <w:r>
        <w:lastRenderedPageBreak/>
        <w:tab/>
      </w:r>
      <w:r>
        <w:rPr>
          <w:noProof/>
        </w:rPr>
        <w:drawing>
          <wp:inline distT="0" distB="0" distL="0" distR="0" wp14:anchorId="7414EB79" wp14:editId="4C0AB95F">
            <wp:extent cx="4203700" cy="31527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54AE6186" w14:textId="52764FD8" w:rsidR="00A56F59" w:rsidRDefault="00A56F59">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27E1F80E">
            <wp:extent cx="42672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53F13910">
            <wp:extent cx="42672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lastRenderedPageBreak/>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lastRenderedPageBreak/>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paper they reported that mostly, traditional feature engineering approaches based on length and frequency outperform neural networks. We find a similar result in our analysis for the dataset with except for the frequency based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r w:rsidR="000E4ED1" w:rsidRPr="000500D7">
        <w:rPr>
          <w:lang w:val="nl-NL"/>
        </w:rPr>
        <w:t>lstm_hidden_dim</w:t>
      </w:r>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73702B7E">
            <wp:extent cx="4704080" cy="352806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408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Increasing the amount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28A83" w14:textId="77777777" w:rsidR="00215F0F" w:rsidRDefault="00215F0F">
      <w:pPr>
        <w:spacing w:line="240" w:lineRule="auto"/>
      </w:pPr>
      <w:r>
        <w:separator/>
      </w:r>
    </w:p>
  </w:endnote>
  <w:endnote w:type="continuationSeparator" w:id="0">
    <w:p w14:paraId="4D888868" w14:textId="77777777" w:rsidR="00215F0F" w:rsidRDefault="00215F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BAC18" w14:textId="77777777" w:rsidR="00215F0F" w:rsidRDefault="00215F0F">
      <w:pPr>
        <w:spacing w:line="240" w:lineRule="auto"/>
      </w:pPr>
      <w:r>
        <w:separator/>
      </w:r>
    </w:p>
  </w:footnote>
  <w:footnote w:type="continuationSeparator" w:id="0">
    <w:p w14:paraId="446A956F" w14:textId="77777777" w:rsidR="00215F0F" w:rsidRDefault="00215F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457E1"/>
    <w:rsid w:val="000500D7"/>
    <w:rsid w:val="0006265F"/>
    <w:rsid w:val="00091C34"/>
    <w:rsid w:val="000C1E2D"/>
    <w:rsid w:val="000E0A33"/>
    <w:rsid w:val="000E357F"/>
    <w:rsid w:val="000E4ED1"/>
    <w:rsid w:val="001221D2"/>
    <w:rsid w:val="00136645"/>
    <w:rsid w:val="00141624"/>
    <w:rsid w:val="00144B9B"/>
    <w:rsid w:val="001A0724"/>
    <w:rsid w:val="001D2BF8"/>
    <w:rsid w:val="00215F0F"/>
    <w:rsid w:val="00220DA6"/>
    <w:rsid w:val="002D7EA3"/>
    <w:rsid w:val="002E4B31"/>
    <w:rsid w:val="003063F9"/>
    <w:rsid w:val="00360454"/>
    <w:rsid w:val="003F59DC"/>
    <w:rsid w:val="003F75A7"/>
    <w:rsid w:val="00476B9E"/>
    <w:rsid w:val="0049332D"/>
    <w:rsid w:val="004C3FBD"/>
    <w:rsid w:val="004F6415"/>
    <w:rsid w:val="0050691E"/>
    <w:rsid w:val="0051029C"/>
    <w:rsid w:val="00541C82"/>
    <w:rsid w:val="005542CA"/>
    <w:rsid w:val="005610FC"/>
    <w:rsid w:val="00577989"/>
    <w:rsid w:val="00594BAA"/>
    <w:rsid w:val="005B1604"/>
    <w:rsid w:val="006258FE"/>
    <w:rsid w:val="00661C2C"/>
    <w:rsid w:val="006A1828"/>
    <w:rsid w:val="006B40F5"/>
    <w:rsid w:val="006C610D"/>
    <w:rsid w:val="006E2D3D"/>
    <w:rsid w:val="006F1AB3"/>
    <w:rsid w:val="00760DBE"/>
    <w:rsid w:val="00822C25"/>
    <w:rsid w:val="00823341"/>
    <w:rsid w:val="00897BA3"/>
    <w:rsid w:val="00915DCE"/>
    <w:rsid w:val="009C42FD"/>
    <w:rsid w:val="009F20C6"/>
    <w:rsid w:val="00A11E42"/>
    <w:rsid w:val="00A21DAD"/>
    <w:rsid w:val="00A37538"/>
    <w:rsid w:val="00A51022"/>
    <w:rsid w:val="00A56F59"/>
    <w:rsid w:val="00A7546E"/>
    <w:rsid w:val="00A8781C"/>
    <w:rsid w:val="00A960E5"/>
    <w:rsid w:val="00AB2D4B"/>
    <w:rsid w:val="00AC11CB"/>
    <w:rsid w:val="00B045DA"/>
    <w:rsid w:val="00B16547"/>
    <w:rsid w:val="00B86E7D"/>
    <w:rsid w:val="00B933C3"/>
    <w:rsid w:val="00BB1794"/>
    <w:rsid w:val="00BB26D4"/>
    <w:rsid w:val="00BD37D9"/>
    <w:rsid w:val="00BF48D8"/>
    <w:rsid w:val="00C307B3"/>
    <w:rsid w:val="00C312F5"/>
    <w:rsid w:val="00CB79D5"/>
    <w:rsid w:val="00D16838"/>
    <w:rsid w:val="00D27FD1"/>
    <w:rsid w:val="00D441A6"/>
    <w:rsid w:val="00D506DC"/>
    <w:rsid w:val="00D5377E"/>
    <w:rsid w:val="00D86350"/>
    <w:rsid w:val="00E27788"/>
    <w:rsid w:val="00E45C6B"/>
    <w:rsid w:val="00E920A9"/>
    <w:rsid w:val="00F23E54"/>
    <w:rsid w:val="00FB6B83"/>
    <w:rsid w:val="00FE3472"/>
    <w:rsid w:val="00FF4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444</Words>
  <Characters>1393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Julius Wantenaar</cp:lastModifiedBy>
  <cp:revision>43</cp:revision>
  <dcterms:created xsi:type="dcterms:W3CDTF">2022-03-04T15:00:00Z</dcterms:created>
  <dcterms:modified xsi:type="dcterms:W3CDTF">2022-04-22T15:22:00Z</dcterms:modified>
</cp:coreProperties>
</file>